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1.png" ContentType="image/png"/>
  <Override PartName="/word/media/rId25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odada 2 - LabEs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mportação-e-preparação-dos-dados"/>
    <w:p>
      <w:pPr>
        <w:pStyle w:val="Heading1"/>
      </w:pPr>
      <w:r>
        <w:t xml:space="preserve">Importação e preparação dos dados</w:t>
      </w:r>
    </w:p>
    <w:bookmarkEnd w:id="20"/>
    <w:bookmarkStart w:id="21" w:name="dicionário-das-variáveis"/>
    <w:p>
      <w:pPr>
        <w:pStyle w:val="Heading1"/>
      </w:pPr>
      <w:r>
        <w:t xml:space="preserve">Dicionário das variáveis</w:t>
      </w:r>
    </w:p>
    <w:p>
      <w:pPr>
        <w:pStyle w:val="TableCaption"/>
      </w:pPr>
      <w:r>
        <w:t xml:space="preserve">Dicionário resumido das variáve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Dicionário resumido das variáveis"/>
      </w:tblPr>
      <w:tblGrid>
        <w:gridCol w:w="1429"/>
        <w:gridCol w:w="3989"/>
        <w:gridCol w:w="250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aria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icaca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ademae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ade da mãe (Adulta: 1, Adolescente: 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: adulta, 0: adolesc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so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so ao nascimento (&gt; ou igual 2500g: 1; &lt;2500g: 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: &gt;=2500g, 0: &lt;2500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g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ade gestacional ao nascimento (&gt; ou igual 37s: 1; &lt;37s: 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: &gt;=37s, 0: &lt;37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o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a de parto (vaginal/fórceps: 1, cesariana: 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: vaginal/fórceps, 0: cesaria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e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itamento materno exclusivo aos 6 me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: sim, 0: n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cat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nia (branco: 1, não branco: 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: branco, 0: não bran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adocivilmae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 civil mãe (casada/união estável: 1, solteira/divorciada: 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: casada/união, 0: solteira/div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colamaecat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colaridade mãe (2: superior/pos, 1: médio, 3: funda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: superior/pós, 1: médio, 3: fundame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epcat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se social (A, B, C, D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, B, C, 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gem Auditiva Neonatal Univers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/N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ultadotan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TAN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/N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ultqtai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QTA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itiva/Neg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che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quenta crech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/N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dicascat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ividades lúdicas (adequada: 4+, inadequada: 1-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equada/inadequa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otelacat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o tela &lt;1h/dia (1: usa 1h+, 0: menos de 1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: &gt;=1h, 0: &lt;1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acertacat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ário fixo para telas (1: sim, 0: nã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: sim, 0: n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lacasa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o usa telas em ca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tos/Outra criança/Sozinh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lalimitetempocat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e de tempo pelos cuida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: sim, 0: n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lainteraçãocat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agem na tela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: sim, 0: n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lalimiteconteudocat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am o conteúdo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: sim, 0: n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dsqlfisico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cala PEDSQL Físico (contínu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dsqlpsico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cala PEDSQL Psicológico (contínu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dsqlglobal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cala PEDSQL Global (contínu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ênero da crianç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inino/Mascul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cogbal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envolvimento Cogni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: normal, 0: atra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cogcomp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envolvimento Cognitivo Compo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: normal, 0: atra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lrbal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mínio Linguagem Recep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: normal, 0: atra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lebal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mínio Linguagem Express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: normal, 0: atra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lingcomp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mínio Linguagem Compo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: normal, 0: atra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mfbal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mínio Motricidade F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: normal, 0: atra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mgbal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mínio Motricidade Gros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: normal, 0: atra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motorcomp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mínio Motricidade Compo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: normal, 0: atraso</w:t>
            </w:r>
          </w:p>
        </w:tc>
      </w:tr>
    </w:tbl>
    <w:bookmarkEnd w:id="21"/>
    <w:bookmarkStart w:id="24" w:name="análise-univariada"/>
    <w:p>
      <w:pPr>
        <w:pStyle w:val="Heading1"/>
      </w:pPr>
      <w:r>
        <w:t xml:space="preserve">Análise Univariada</w:t>
      </w:r>
    </w:p>
    <w:bookmarkStart w:id="22" w:name="variaveis-categóricas"/>
    <w:p>
      <w:pPr>
        <w:pStyle w:val="Heading2"/>
      </w:pPr>
      <w:r>
        <w:t xml:space="preserve">Variaveis Categóricas</w:t>
      </w:r>
    </w:p>
    <w:p>
      <w:pPr>
        <w:pStyle w:val="TableCaption"/>
      </w:pPr>
      <w:r>
        <w:t xml:space="preserve">Análise descritiva das variáveis categóricas com PEDSQL Global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nálise descritiva das variáveis categóricas com PEDSQL Global"/>
      </w:tblPr>
      <w:tblGrid>
        <w:gridCol w:w="2543"/>
        <w:gridCol w:w="2833"/>
        <w:gridCol w:w="871"/>
        <w:gridCol w:w="1089"/>
        <w:gridCol w:w="58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ariá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dia (D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ade da mã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olesc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2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.11 (±12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ade da mã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 (97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.98 (±7.75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so ao nasci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2500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 (9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.31 (±13.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so ao nasci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≥ 2500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9 (9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29 (±7.03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ade gesta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37 sema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3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.23 (±7.8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ade gesta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≥ 37 sema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2 (96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.99 (±7.82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a de par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sari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 (44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.87 (±5.5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a de par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ginal/Fórce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 (55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.22 (±8.96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eitamento materno exclus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 (62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.56 (±6.9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eitamento materno exclus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 (37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42 (±9.27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t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 bran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 (56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51 (±6.8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t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n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 (43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01 (±7.21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ado civil da mã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teira/Divorci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 (40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.47 (±6.3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ado civil da mã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ada/União está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 (59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8 (±7.22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colaridade da mã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sino mé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 (38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99 (±5.4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colaridade da mã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erior/Pó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 (57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.29 (±9.04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colaridade da mã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da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3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.7 (±7.74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e so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(1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.52 (±4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e so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(21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12 (±5.98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e so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 (54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.49 (±8.88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e so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 (13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.64 (±7.29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(5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.79 (±3.7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 (94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.81 (±7.98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ultado TAN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4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.76 (±8.0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ultado QTA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G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 (60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03 (±7.2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ultado QTA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I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 (39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.77 (±8.63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quenta cre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 (31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.72 (±10.3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quenta cre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 (68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94 (±6.13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ividades lúd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equ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 (74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18 (±7.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ividades lúd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adequ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 (25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.19 (±9.78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o de te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1h/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 (78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.33 (±8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o de te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≥ 1h/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 (21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.14 (±5.65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ário fixo para te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 (65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.79 (±8.7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ário fixo para te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 (34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.24 (±5.45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o usa telas em ca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ompanhado pelos cuidadores (adult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 (76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22 (±7.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o usa telas em ca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ompanhado por outra crianç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(10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.63 (±13.83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o usa telas em ca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zi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 (12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 (±6.57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mite de tempo de te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 (34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.31 (±8.3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mite de tempo de te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 (65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.42 (±7.34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ação na te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 (37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05 (±6.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ação na te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 (62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.92 (±8.71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mite de conteú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6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.6 (±6.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mite de conteú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 (93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12 (±8.01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êne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 (41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.69 (±9.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êne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 (58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81 (±6.71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envolvimento Cogni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ra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3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.66 (±9.8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envolvimento Cogni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2 (96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2 (±7.62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envolvimento Cognitivo Compo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ra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3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.66 (±9.8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envolvimento Cognitivo Compo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2 (96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2 (±7.62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guagem Recep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ra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6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72 (±8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guagem Recep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 (93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35 (±6.67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guagem Express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ra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 (17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08 (±7.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guagem Express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 (82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.9 (±7.97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guagem Compo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ra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 (13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.22 (±12.6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guagem Compo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 (86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2 (±6.74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tricidade F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ra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5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.38 (±6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tricidade F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 (94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07 (±7.88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tricidade Gros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ra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(7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.31 (±8.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tricidade Gros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 (92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27 (±7.66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tricidade Compo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ra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(8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.51 (±8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tricidade Compo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5 (91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16 (±7.75)</w:t>
            </w:r>
          </w:p>
        </w:tc>
        <w:tc>
          <w:tcPr/>
          <w:p>
            <w:pPr>
              <w:pStyle w:val="Compact"/>
            </w:pPr>
          </w:p>
        </w:tc>
      </w:tr>
    </w:tbl>
    <w:bookmarkEnd w:id="22"/>
    <w:bookmarkStart w:id="23" w:name="variaveis-numéricas"/>
    <w:p>
      <w:pPr>
        <w:pStyle w:val="Heading2"/>
      </w:pPr>
      <w:r>
        <w:t xml:space="preserve">Variaveis Numéricas</w:t>
      </w:r>
    </w:p>
    <w:p>
      <w:pPr>
        <w:pStyle w:val="TableCaption"/>
      </w:pPr>
      <w:r>
        <w:t xml:space="preserve">Sumário estatístico das variáveis numéricas/resposta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Sumário estatístico das variáveis numéricas/resposta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edsqlfisico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sqlpsico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sqlglobal3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in. : 59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. : 2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. : 48.4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st Qu.: 87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st Qu.: 86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st Qu.: 88.9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an : 93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: 92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: 93.9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 : 93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: 9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: 91.9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rd Qu.:1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rd Qu.: 98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rd Qu.: 96.8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ax. :1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. :1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. :100.00</w:t>
            </w:r>
          </w:p>
        </w:tc>
      </w:tr>
    </w:tbl>
    <w:bookmarkEnd w:id="23"/>
    <w:bookmarkEnd w:id="24"/>
    <w:bookmarkStart w:id="29" w:name="variáveis-resposta"/>
    <w:p>
      <w:pPr>
        <w:pStyle w:val="Heading1"/>
      </w:pPr>
      <w:r>
        <w:t xml:space="preserve">Variáveis resposta</w:t>
      </w:r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Distribuição das Escalas PEDSQL" title="" id="26" name="Picture"/>
            <a:graphic>
              <a:graphicData uri="http://schemas.openxmlformats.org/drawingml/2006/picture">
                <pic:pic>
                  <pic:nvPicPr>
                    <pic:cNvPr descr="analise_descritiva_files/figure-docx/unnamed-chunk-6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ição das Escalas PEDSQL</w:t>
      </w:r>
    </w:p>
    <w:bookmarkStart w:id="28" w:name="teste-de-normalidade"/>
    <w:p>
      <w:pPr>
        <w:pStyle w:val="Heading2"/>
      </w:pPr>
      <w:r>
        <w:t xml:space="preserve">Teste de Normalidade</w:t>
      </w:r>
    </w:p>
    <w:p>
      <w:pPr>
        <w:pStyle w:val="TableCaption"/>
      </w:pPr>
      <w:r>
        <w:t xml:space="preserve">Teste de Normalidade de Shapiro-Wilk para as Escalas PEDSQL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Teste de Normalidade de Shapiro-Wilk para as Escalas PEDSQL"/>
      </w:tblPr>
      <w:tblGrid>
        <w:gridCol w:w="594"/>
        <w:gridCol w:w="1980"/>
        <w:gridCol w:w="396"/>
        <w:gridCol w:w="594"/>
        <w:gridCol w:w="594"/>
        <w:gridCol w:w="990"/>
        <w:gridCol w:w="792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sca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_Shap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_va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pretaca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…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SQL Fís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 Normal (p&lt;0.0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…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SQL Glob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 Normal (p&lt;0.0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…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SQL Psicossoci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 Normal (p&lt;0.05)</w:t>
            </w:r>
          </w:p>
        </w:tc>
      </w:tr>
    </w:tbl>
    <w:bookmarkEnd w:id="28"/>
    <w:bookmarkEnd w:id="29"/>
    <w:bookmarkStart w:id="33" w:name="boxplot-das-escalas-pedsql"/>
    <w:p>
      <w:pPr>
        <w:pStyle w:val="Heading1"/>
      </w:pPr>
      <w:r>
        <w:t xml:space="preserve">Boxplot das Escalas PEDSQL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Boxplot das Escalas PEDSQL" title="" id="31" name="Picture"/>
            <a:graphic>
              <a:graphicData uri="http://schemas.openxmlformats.org/drawingml/2006/picture">
                <pic:pic>
                  <pic:nvPicPr>
                    <pic:cNvPr descr="analise_descritiva_files/figure-docx/unnamed-chunk-8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as Escalas PEDSQL</w:t>
      </w:r>
    </w:p>
    <w:bookmarkEnd w:id="33"/>
    <w:bookmarkStart w:id="50" w:name="X6c6a604483314e152d73e6a5685076220cfb022"/>
    <w:p>
      <w:pPr>
        <w:pStyle w:val="Heading1"/>
      </w:pPr>
      <w:r>
        <w:t xml:space="preserve">Associação das variáveis resposta (pedsqlglobal36)</w:t>
      </w:r>
    </w:p>
    <w:bookmarkStart w:id="37" w:name="por-gênero"/>
    <w:p>
      <w:pPr>
        <w:pStyle w:val="Heading2"/>
      </w:pPr>
      <w:r>
        <w:t xml:space="preserve">Por gênero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PEDSQL Global por Gênero" title="" id="35" name="Picture"/>
            <a:graphic>
              <a:graphicData uri="http://schemas.openxmlformats.org/drawingml/2006/picture">
                <pic:pic>
                  <pic:nvPicPr>
                    <pic:cNvPr descr="analise_descritiva_files/figure-docx/unnamed-chunk-10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DSQL Global por Gênero</w:t>
      </w:r>
    </w:p>
    <w:bookmarkEnd w:id="37"/>
    <w:bookmarkStart w:id="41" w:name="por-faixa-etária-materna"/>
    <w:p>
      <w:pPr>
        <w:pStyle w:val="Heading2"/>
      </w:pPr>
      <w:r>
        <w:t xml:space="preserve">Por Faixa Etária Materna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PEDSQL Global por Faixa Etária Materna" title="" id="39" name="Picture"/>
            <a:graphic>
              <a:graphicData uri="http://schemas.openxmlformats.org/drawingml/2006/picture">
                <pic:pic>
                  <pic:nvPicPr>
                    <pic:cNvPr descr="analise_descritiva_files/figure-docx/unnamed-chunk-11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DSQL Global por Faixa Etária Materna</w:t>
      </w:r>
    </w:p>
    <w:bookmarkEnd w:id="41"/>
    <w:bookmarkStart w:id="45" w:name="por-idade-gestacional"/>
    <w:p>
      <w:pPr>
        <w:pStyle w:val="Heading2"/>
      </w:pPr>
      <w:r>
        <w:t xml:space="preserve">Por Idade Gestacional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PEDSQL Global por Idade Gestacional" title="" id="43" name="Picture"/>
            <a:graphic>
              <a:graphicData uri="http://schemas.openxmlformats.org/drawingml/2006/picture">
                <pic:pic>
                  <pic:nvPicPr>
                    <pic:cNvPr descr="analise_descritiva_files/figure-docx/unnamed-chunk-12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DSQL Global por Idade Gestacional</w:t>
      </w:r>
    </w:p>
    <w:bookmarkEnd w:id="45"/>
    <w:bookmarkStart w:id="49" w:name="por-tipo-de-parto"/>
    <w:p>
      <w:pPr>
        <w:pStyle w:val="Heading2"/>
      </w:pPr>
      <w:r>
        <w:t xml:space="preserve">Por Tipo de Parto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PEDSQL Global por Tipo de Parto" title="" id="47" name="Picture"/>
            <a:graphic>
              <a:graphicData uri="http://schemas.openxmlformats.org/drawingml/2006/picture">
                <pic:pic>
                  <pic:nvPicPr>
                    <pic:cNvPr descr="analise_descritiva_files/figure-docx/unnamed-chunk-13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DSQL Global por Tipo de Parto</w:t>
      </w:r>
    </w:p>
    <w:bookmarkEnd w:id="49"/>
    <w:bookmarkEnd w:id="50"/>
    <w:bookmarkStart w:id="80" w:name="X0767520027a5d77f4f4495b6dbe181db2d143bb"/>
    <w:p>
      <w:pPr>
        <w:pStyle w:val="Heading1"/>
      </w:pPr>
      <w:r>
        <w:t xml:space="preserve">Boxplots das Variáveis Categóricas vs PEDSQL Global</w:t>
      </w:r>
    </w:p>
    <w:bookmarkStart w:id="67" w:name="variáveis-significativas-p-0.05"/>
    <w:p>
      <w:pPr>
        <w:pStyle w:val="Heading2"/>
      </w:pPr>
      <w:r>
        <w:t xml:space="preserve">Variáveis Significativas (p &lt; 0.05)</w:t>
      </w:r>
    </w:p>
    <w:bookmarkStart w:id="54" w:name="via-de-parto-p-0.004"/>
    <w:p>
      <w:pPr>
        <w:pStyle w:val="Heading3"/>
      </w:pPr>
      <w:r>
        <w:t xml:space="preserve">Via de Parto (p = 0.004)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PEDSQL Global por Via de Parto" title="" id="52" name="Picture"/>
            <a:graphic>
              <a:graphicData uri="http://schemas.openxmlformats.org/drawingml/2006/picture">
                <pic:pic>
                  <pic:nvPicPr>
                    <pic:cNvPr descr="analise_descritiva_files/figure-docx/unnamed-chunk-14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DSQL Global por Via de Parto</w:t>
      </w:r>
    </w:p>
    <w:bookmarkEnd w:id="54"/>
    <w:bookmarkStart w:id="58" w:name="tempo-de-tela-p-0.036"/>
    <w:p>
      <w:pPr>
        <w:pStyle w:val="Heading3"/>
      </w:pPr>
      <w:r>
        <w:t xml:space="preserve">Tempo de Tela (p = 0.036)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PEDSQL Global por Tempo de Tela" title="" id="56" name="Picture"/>
            <a:graphic>
              <a:graphicData uri="http://schemas.openxmlformats.org/drawingml/2006/picture">
                <pic:pic>
                  <pic:nvPicPr>
                    <pic:cNvPr descr="analise_descritiva_files/figure-docx/unnamed-chunk-15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DSQL Global por Tempo de Tela</w:t>
      </w:r>
    </w:p>
    <w:bookmarkEnd w:id="58"/>
    <w:bookmarkStart w:id="62" w:name="horário-fixo-para-telas-p-0.007"/>
    <w:p>
      <w:pPr>
        <w:pStyle w:val="Heading3"/>
      </w:pPr>
      <w:r>
        <w:t xml:space="preserve">Horário Fixo para Telas (p = 0.007)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PEDSQL Global por Horário Fixo para Telas" title="" id="60" name="Picture"/>
            <a:graphic>
              <a:graphicData uri="http://schemas.openxmlformats.org/drawingml/2006/picture">
                <pic:pic>
                  <pic:nvPicPr>
                    <pic:cNvPr descr="analise_descritiva_files/figure-docx/unnamed-chunk-16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DSQL Global por Horário Fixo para Telas</w:t>
      </w:r>
    </w:p>
    <w:bookmarkEnd w:id="62"/>
    <w:bookmarkStart w:id="66" w:name="limite-de-tempo-de-tela-p-0.007"/>
    <w:p>
      <w:pPr>
        <w:pStyle w:val="Heading3"/>
      </w:pPr>
      <w:r>
        <w:t xml:space="preserve">Limite de Tempo de Tela (p = 0.007)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PEDSQL Global por Limite de Tempo de Tela" title="" id="64" name="Picture"/>
            <a:graphic>
              <a:graphicData uri="http://schemas.openxmlformats.org/drawingml/2006/picture">
                <pic:pic>
                  <pic:nvPicPr>
                    <pic:cNvPr descr="analise_descritiva_files/figure-docx/unnamed-chunk-17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DSQL Global por Limite de Tempo de Tela</w:t>
      </w:r>
    </w:p>
    <w:bookmarkEnd w:id="66"/>
    <w:bookmarkEnd w:id="67"/>
    <w:bookmarkStart w:id="71" w:name="variáveis-demográficas-e-perinatais"/>
    <w:p>
      <w:pPr>
        <w:pStyle w:val="Heading2"/>
      </w:pPr>
      <w:r>
        <w:t xml:space="preserve">Variáveis Demográficas e Perinatais</w:t>
      </w:r>
    </w:p>
    <w:p>
      <w:pPr>
        <w:pStyle w:val="CaptionedFigure"/>
      </w:pPr>
      <w:r>
        <w:drawing>
          <wp:inline>
            <wp:extent cx="5334000" cy="4445000"/>
            <wp:effectExtent b="0" l="0" r="0" t="0"/>
            <wp:docPr descr="PEDSQL Global por Variáveis Demográficas e Perinatais" title="" id="69" name="Picture"/>
            <a:graphic>
              <a:graphicData uri="http://schemas.openxmlformats.org/drawingml/2006/picture">
                <pic:pic>
                  <pic:nvPicPr>
                    <pic:cNvPr descr="analise_descritiva_files/figure-docx/unnamed-chunk-18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DSQL Global por Variáveis Demográficas e Perinatais</w:t>
      </w:r>
    </w:p>
    <w:bookmarkEnd w:id="71"/>
    <w:bookmarkStart w:id="75" w:name="variáveis-de-desenvolvimento-bayley"/>
    <w:p>
      <w:pPr>
        <w:pStyle w:val="Heading2"/>
      </w:pPr>
      <w:r>
        <w:t xml:space="preserve">Variáveis de Desenvolvimento (Bayley)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PEDSQL Global por Variáveis de Desenvolvimento" title="" id="73" name="Picture"/>
            <a:graphic>
              <a:graphicData uri="http://schemas.openxmlformats.org/drawingml/2006/picture">
                <pic:pic>
                  <pic:nvPicPr>
                    <pic:cNvPr descr="analise_descritiva_files/figure-docx/unnamed-chunk-19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DSQL Global por Variáveis de Desenvolvimento</w:t>
      </w:r>
    </w:p>
    <w:bookmarkEnd w:id="75"/>
    <w:bookmarkStart w:id="79" w:name="outras-variáveis-de-interesse"/>
    <w:p>
      <w:pPr>
        <w:pStyle w:val="Heading2"/>
      </w:pPr>
      <w:r>
        <w:t xml:space="preserve">Outras Variáveis de Interesse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PEDSQL Global por Outras Variáveis" title="" id="77" name="Picture"/>
            <a:graphic>
              <a:graphicData uri="http://schemas.openxmlformats.org/drawingml/2006/picture">
                <pic:pic>
                  <pic:nvPicPr>
                    <pic:cNvPr descr="analise_descritiva_files/figure-docx/unnamed-chunk-20-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DSQL Global por Outras Variáveis</w:t>
      </w:r>
    </w:p>
    <w:bookmarkEnd w:id="79"/>
    <w:bookmarkEnd w:id="80"/>
    <w:bookmarkStart w:id="84" w:name="X03f6acf1530109de6d8a2aa439a7ce5372c41c9"/>
    <w:p>
      <w:pPr>
        <w:pStyle w:val="Heading1"/>
      </w:pPr>
      <w:r>
        <w:t xml:space="preserve">Boxplot Completo - Todas as Variáveis Categóricas</w:t>
      </w:r>
    </w:p>
    <w:p>
      <w:pPr>
        <w:pStyle w:val="CaptionedFigure"/>
      </w:pPr>
      <w:r>
        <w:drawing>
          <wp:inline>
            <wp:extent cx="5334000" cy="6667500"/>
            <wp:effectExtent b="0" l="0" r="0" t="0"/>
            <wp:docPr descr="PEDSQL Global por Todas as Variáveis Categóricas" title="" id="82" name="Picture"/>
            <a:graphic>
              <a:graphicData uri="http://schemas.openxmlformats.org/drawingml/2006/picture">
                <pic:pic>
                  <pic:nvPicPr>
                    <pic:cNvPr descr="analise_descritiva_files/figure-docx/unnamed-chunk-21-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DSQL Global por Todas as Variáveis Categóricas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1" Target="media/rId81.png" /><Relationship Type="http://schemas.openxmlformats.org/officeDocument/2006/relationships/image" Id="rId25" Target="media/rId25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dada 2 - LabEst</dc:title>
  <dc:creator/>
  <cp:keywords/>
  <dcterms:created xsi:type="dcterms:W3CDTF">2025-06-06T02:32:59Z</dcterms:created>
  <dcterms:modified xsi:type="dcterms:W3CDTF">2025-06-06T02:3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ditor_options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